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CB346" w14:textId="5605F1BD" w:rsidR="007C34D2" w:rsidRPr="007C34D2" w:rsidRDefault="00B60FE3" w:rsidP="00794518">
      <w:pPr>
        <w:widowControl/>
        <w:snapToGrid w:val="0"/>
        <w:spacing w:line="360" w:lineRule="auto"/>
        <w:ind w:firstLine="321"/>
        <w:jc w:val="center"/>
        <w:rPr>
          <w:rFonts w:eastAsia="ＭＳ 明朝"/>
          <w:b/>
          <w:bCs/>
          <w:kern w:val="0"/>
          <w:sz w:val="32"/>
          <w:szCs w:val="32"/>
          <w:lang w:eastAsia="ja-JP"/>
        </w:rPr>
      </w:pPr>
      <w:r>
        <w:rPr>
          <w:b/>
          <w:bCs/>
          <w:kern w:val="0"/>
          <w:sz w:val="32"/>
          <w:szCs w:val="32"/>
          <w:lang w:eastAsia="de-DE"/>
        </w:rPr>
        <w:t xml:space="preserve">Your Paper </w:t>
      </w:r>
      <w:r w:rsidR="008A7ABB">
        <w:rPr>
          <w:b/>
          <w:bCs/>
          <w:kern w:val="0"/>
          <w:sz w:val="32"/>
          <w:szCs w:val="32"/>
          <w:lang w:eastAsia="de-DE"/>
        </w:rPr>
        <w:t>Title (Times New Roman, 16pt)</w:t>
      </w:r>
    </w:p>
    <w:p w14:paraId="75566443" w14:textId="77777777" w:rsidR="007C34D2" w:rsidRPr="00794518" w:rsidRDefault="008A7ABB" w:rsidP="00794518">
      <w:pPr>
        <w:adjustRightInd w:val="0"/>
        <w:snapToGrid w:val="0"/>
        <w:ind w:firstLine="220"/>
        <w:jc w:val="center"/>
        <w:rPr>
          <w:rFonts w:eastAsia="ＭＳ 明朝"/>
          <w:iCs/>
          <w:lang w:eastAsia="ja-JP"/>
        </w:rPr>
      </w:pPr>
      <w:r w:rsidRPr="00794518">
        <w:rPr>
          <w:iCs/>
          <w:lang w:eastAsia="en-US"/>
        </w:rPr>
        <w:t>Names of Authors (Times New Roman, 1</w:t>
      </w:r>
      <w:r w:rsidR="00794518" w:rsidRPr="006F1E0B">
        <w:rPr>
          <w:rFonts w:eastAsia="ＭＳ 明朝" w:hint="eastAsia"/>
          <w:iCs/>
          <w:lang w:eastAsia="ja-JP"/>
        </w:rPr>
        <w:t>1</w:t>
      </w:r>
      <w:r w:rsidRPr="00794518">
        <w:rPr>
          <w:iCs/>
          <w:lang w:eastAsia="en-US"/>
        </w:rPr>
        <w:t>pt)</w:t>
      </w:r>
    </w:p>
    <w:p w14:paraId="0E514478" w14:textId="78A6039E" w:rsidR="007C34D2" w:rsidRPr="00794518" w:rsidRDefault="008A7ABB" w:rsidP="00794518">
      <w:pPr>
        <w:adjustRightInd w:val="0"/>
        <w:snapToGrid w:val="0"/>
        <w:ind w:firstLine="220"/>
        <w:jc w:val="center"/>
        <w:rPr>
          <w:rFonts w:eastAsia="ＭＳ 明朝"/>
          <w:i/>
          <w:iCs/>
          <w:lang w:eastAsia="ja-JP"/>
        </w:rPr>
      </w:pPr>
      <w:r w:rsidRPr="00794518">
        <w:rPr>
          <w:rFonts w:eastAsia="ＭＳ 明朝"/>
          <w:i/>
          <w:iCs/>
          <w:lang w:eastAsia="ja-JP"/>
        </w:rPr>
        <w:t>Affiliation</w:t>
      </w:r>
      <w:r w:rsidR="00B60FE3">
        <w:rPr>
          <w:rFonts w:eastAsia="ＭＳ 明朝"/>
          <w:i/>
          <w:iCs/>
          <w:lang w:eastAsia="ja-JP"/>
        </w:rPr>
        <w:t>(s)</w:t>
      </w:r>
      <w:r w:rsidRPr="00794518">
        <w:rPr>
          <w:rFonts w:eastAsia="ＭＳ 明朝"/>
          <w:i/>
          <w:iCs/>
          <w:lang w:eastAsia="ja-JP"/>
        </w:rPr>
        <w:t xml:space="preserve"> (Times New Roman, 1</w:t>
      </w:r>
      <w:r w:rsidR="00794518">
        <w:rPr>
          <w:rFonts w:eastAsia="ＭＳ 明朝"/>
          <w:i/>
          <w:iCs/>
          <w:lang w:eastAsia="ja-JP"/>
        </w:rPr>
        <w:t>1</w:t>
      </w:r>
      <w:r w:rsidRPr="00794518">
        <w:rPr>
          <w:rFonts w:eastAsia="ＭＳ 明朝"/>
          <w:i/>
          <w:iCs/>
          <w:lang w:eastAsia="ja-JP"/>
        </w:rPr>
        <w:t>pt, Italic)</w:t>
      </w:r>
    </w:p>
    <w:p w14:paraId="1A103D0C" w14:textId="77777777" w:rsidR="009B1A87" w:rsidRDefault="007C34D2" w:rsidP="00794518">
      <w:pPr>
        <w:adjustRightInd w:val="0"/>
        <w:snapToGrid w:val="0"/>
        <w:ind w:firstLine="220"/>
        <w:jc w:val="center"/>
        <w:rPr>
          <w:rFonts w:eastAsia="ＭＳ 明朝"/>
          <w:i/>
          <w:iCs/>
          <w:lang w:eastAsia="ja-JP"/>
        </w:rPr>
        <w:sectPr w:rsidR="009B1A87" w:rsidSect="00AE261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021" w:right="851" w:bottom="1021" w:left="567" w:header="454" w:footer="794" w:gutter="0"/>
          <w:cols w:space="425"/>
          <w:docGrid w:type="lines" w:linePitch="312"/>
        </w:sectPr>
      </w:pPr>
      <w:r w:rsidRPr="00794518">
        <w:rPr>
          <w:i/>
          <w:iCs/>
        </w:rPr>
        <w:t xml:space="preserve"> </w:t>
      </w:r>
      <w:r w:rsidR="008A7ABB" w:rsidRPr="00794518">
        <w:rPr>
          <w:rFonts w:eastAsia="ＭＳ 明朝"/>
          <w:i/>
          <w:iCs/>
          <w:lang w:eastAsia="ja-JP"/>
        </w:rPr>
        <w:t>Contact E-mail Address (Times New Roman, 1</w:t>
      </w:r>
      <w:r w:rsidR="00794518">
        <w:rPr>
          <w:rFonts w:eastAsia="ＭＳ 明朝"/>
          <w:i/>
          <w:iCs/>
          <w:lang w:eastAsia="ja-JP"/>
        </w:rPr>
        <w:t>1</w:t>
      </w:r>
      <w:r w:rsidR="008A7ABB" w:rsidRPr="00794518">
        <w:rPr>
          <w:rFonts w:eastAsia="ＭＳ 明朝"/>
          <w:i/>
          <w:iCs/>
          <w:lang w:eastAsia="ja-JP"/>
        </w:rPr>
        <w:t>pt, Italic)</w:t>
      </w:r>
    </w:p>
    <w:p w14:paraId="7F8454ED" w14:textId="3182C372" w:rsidR="005E060A" w:rsidRPr="00794518" w:rsidRDefault="008A7ABB" w:rsidP="005E060A">
      <w:pPr>
        <w:spacing w:beforeLines="100" w:before="312"/>
        <w:ind w:firstLine="220"/>
      </w:pPr>
      <w:r w:rsidRPr="00794518">
        <w:t>Main text (Times New Roman, 1</w:t>
      </w:r>
      <w:r w:rsidR="00794518">
        <w:t>1</w:t>
      </w:r>
      <w:r w:rsidRPr="00794518">
        <w:t>pt)</w:t>
      </w:r>
    </w:p>
    <w:p w14:paraId="12BB0FA5" w14:textId="257E4831" w:rsidR="00794518" w:rsidRPr="00421FD9" w:rsidRDefault="0028184A" w:rsidP="00421FD9">
      <w:pPr>
        <w:pStyle w:val="1"/>
        <w:numPr>
          <w:ilvl w:val="0"/>
          <w:numId w:val="5"/>
        </w:numPr>
        <w:ind w:firstLineChars="0"/>
      </w:pPr>
      <w:r>
        <w:rPr>
          <w:lang w:eastAsia="ja-JP"/>
        </w:rPr>
        <w:t>Introduction</w:t>
      </w:r>
    </w:p>
    <w:p w14:paraId="59796518" w14:textId="57BCCAA0" w:rsidR="00AE2612" w:rsidRDefault="00AE2612" w:rsidP="00794518">
      <w:pPr>
        <w:ind w:firstLine="220"/>
        <w:rPr>
          <w:rFonts w:eastAsia="ＭＳ 明朝"/>
          <w:lang w:eastAsia="ja-JP"/>
        </w:rPr>
      </w:pPr>
    </w:p>
    <w:p w14:paraId="00B63884" w14:textId="77777777" w:rsidR="006C015F" w:rsidRPr="006F1E0B" w:rsidRDefault="006C015F" w:rsidP="00794518">
      <w:pPr>
        <w:ind w:firstLine="220"/>
        <w:rPr>
          <w:rFonts w:eastAsia="ＭＳ 明朝" w:hint="eastAsia"/>
          <w:lang w:eastAsia="ja-JP"/>
        </w:rPr>
      </w:pPr>
    </w:p>
    <w:p w14:paraId="56BDC92E" w14:textId="72A199A3" w:rsidR="00794518" w:rsidRPr="006F1E0B" w:rsidRDefault="00891FBD" w:rsidP="00421FD9">
      <w:pPr>
        <w:pStyle w:val="1"/>
        <w:numPr>
          <w:ilvl w:val="0"/>
          <w:numId w:val="5"/>
        </w:numPr>
        <w:ind w:firstLineChars="0"/>
        <w:rPr>
          <w:rFonts w:hint="eastAsia"/>
          <w:lang w:eastAsia="ja-JP"/>
        </w:rPr>
      </w:pPr>
      <w:r>
        <w:rPr>
          <w:lang w:eastAsia="ja-JP"/>
        </w:rPr>
        <w:t>Theory</w:t>
      </w:r>
    </w:p>
    <w:p w14:paraId="49DBCEB7" w14:textId="69A2D201" w:rsidR="00794518" w:rsidRDefault="00794518" w:rsidP="00794518">
      <w:pPr>
        <w:ind w:firstLine="220"/>
        <w:rPr>
          <w:rFonts w:eastAsia="ＭＳ 明朝"/>
          <w:lang w:eastAsia="ja-JP"/>
        </w:rPr>
      </w:pPr>
    </w:p>
    <w:p w14:paraId="265F5718" w14:textId="77777777" w:rsidR="006C015F" w:rsidRPr="006F1E0B" w:rsidRDefault="006C015F" w:rsidP="00794518">
      <w:pPr>
        <w:ind w:firstLine="220"/>
        <w:rPr>
          <w:rFonts w:eastAsia="ＭＳ 明朝" w:hint="eastAsia"/>
          <w:lang w:eastAsia="ja-JP"/>
        </w:rPr>
      </w:pPr>
    </w:p>
    <w:p w14:paraId="0C6CF717" w14:textId="77777777" w:rsidR="00EC6264" w:rsidRDefault="00EC6264" w:rsidP="00EC6264">
      <w:pPr>
        <w:keepNext/>
        <w:ind w:firstLine="220"/>
        <w:jc w:val="center"/>
      </w:pPr>
      <w:r>
        <w:pict w14:anchorId="21E0EC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8" type="#_x0000_t75" style="width:201.75pt;height:154.5pt;mso-position-horizontal-relative:text;mso-position-vertical-relative:text">
            <v:imagedata r:id="rId14" o:title=""/>
          </v:shape>
        </w:pict>
      </w:r>
    </w:p>
    <w:p w14:paraId="109616A1" w14:textId="20D691FC" w:rsidR="00794518" w:rsidRPr="006F1E0B" w:rsidRDefault="00EC6264" w:rsidP="00EC6264">
      <w:pPr>
        <w:pStyle w:val="af1"/>
        <w:ind w:firstLine="200"/>
        <w:jc w:val="center"/>
        <w:rPr>
          <w:rFonts w:eastAsia="ＭＳ 明朝"/>
          <w:sz w:val="22"/>
          <w:lang w:eastAsia="ja-JP"/>
        </w:rPr>
      </w:pPr>
      <w:r>
        <w:t xml:space="preserve">Fig </w:t>
      </w:r>
      <w:fldSimple w:instr=" SEQ Fig \* ARABIC ">
        <w:r w:rsidR="00891FBD">
          <w:rPr>
            <w:noProof/>
          </w:rPr>
          <w:t>1</w:t>
        </w:r>
      </w:fldSimple>
      <w:r>
        <w:t>. Figure caption (Times New Roman, 10pt)</w:t>
      </w:r>
    </w:p>
    <w:p w14:paraId="242A09CB" w14:textId="77777777" w:rsidR="00794518" w:rsidRPr="006F1E0B" w:rsidRDefault="00794518" w:rsidP="00794518">
      <w:pPr>
        <w:ind w:firstLine="220"/>
        <w:rPr>
          <w:rFonts w:eastAsia="ＭＳ 明朝"/>
          <w:lang w:eastAsia="ja-JP"/>
        </w:rPr>
      </w:pPr>
    </w:p>
    <w:p w14:paraId="7BC67B99" w14:textId="0F4FB920" w:rsidR="00794518" w:rsidRPr="006F1E0B" w:rsidRDefault="00891FBD" w:rsidP="00891FBD">
      <w:pPr>
        <w:pStyle w:val="1"/>
        <w:numPr>
          <w:ilvl w:val="0"/>
          <w:numId w:val="5"/>
        </w:numPr>
        <w:ind w:firstLineChars="0"/>
        <w:rPr>
          <w:lang w:eastAsia="ja-JP"/>
        </w:rPr>
      </w:pPr>
      <w:r>
        <w:rPr>
          <w:lang w:eastAsia="ja-JP"/>
        </w:rPr>
        <w:t>Experimental Results</w:t>
      </w:r>
    </w:p>
    <w:p w14:paraId="08808808" w14:textId="329CF3C9" w:rsidR="00794518" w:rsidRDefault="00794518" w:rsidP="00794518">
      <w:pPr>
        <w:ind w:firstLine="220"/>
        <w:rPr>
          <w:rFonts w:eastAsia="ＭＳ 明朝"/>
          <w:lang w:eastAsia="ja-JP"/>
        </w:rPr>
      </w:pPr>
    </w:p>
    <w:p w14:paraId="4A41251C" w14:textId="77777777" w:rsidR="006C015F" w:rsidRPr="006F1E0B" w:rsidRDefault="006C015F" w:rsidP="00794518">
      <w:pPr>
        <w:ind w:firstLine="220"/>
        <w:rPr>
          <w:rFonts w:eastAsia="ＭＳ 明朝" w:hint="eastAsia"/>
          <w:lang w:eastAsia="ja-JP"/>
        </w:rPr>
      </w:pPr>
    </w:p>
    <w:p w14:paraId="5182A795" w14:textId="77777777" w:rsidR="00891FBD" w:rsidRDefault="004D7899" w:rsidP="00891FBD">
      <w:pPr>
        <w:keepNext/>
        <w:ind w:firstLine="220"/>
        <w:jc w:val="center"/>
      </w:pPr>
      <w:r>
        <w:pict w14:anchorId="407CA8E1">
          <v:shape id="_x0000_i1073" type="#_x0000_t75" style="width:201.75pt;height:154.5pt;mso-position-horizontal-relative:text;mso-position-vertical-relative:text">
            <v:imagedata r:id="rId14" o:title=""/>
          </v:shape>
        </w:pict>
      </w:r>
    </w:p>
    <w:p w14:paraId="45EF60AA" w14:textId="70452E63" w:rsidR="00794518" w:rsidRPr="006F1E0B" w:rsidRDefault="00891FBD" w:rsidP="00891FBD">
      <w:pPr>
        <w:pStyle w:val="af1"/>
        <w:ind w:firstLine="200"/>
        <w:jc w:val="center"/>
        <w:rPr>
          <w:rFonts w:eastAsia="ＭＳ 明朝" w:hint="eastAsia"/>
          <w:sz w:val="22"/>
          <w:lang w:eastAsia="ja-JP"/>
        </w:rPr>
      </w:pPr>
      <w:r>
        <w:t xml:space="preserve">Fig </w:t>
      </w:r>
      <w:fldSimple w:instr=" SEQ Fig \* ARABIC ">
        <w:r>
          <w:rPr>
            <w:noProof/>
          </w:rPr>
          <w:t>2</w:t>
        </w:r>
      </w:fldSimple>
      <w:r>
        <w:t>.</w:t>
      </w:r>
      <w:r>
        <w:rPr>
          <w:noProof/>
        </w:rPr>
        <w:t xml:space="preserve"> </w:t>
      </w:r>
      <w:r w:rsidRPr="00906ED4">
        <w:rPr>
          <w:noProof/>
        </w:rPr>
        <w:t>Figure caption (Times New Roman, 10pt)</w:t>
      </w:r>
    </w:p>
    <w:p w14:paraId="0B5C37B9" w14:textId="77777777" w:rsidR="00794518" w:rsidRPr="006F1E0B" w:rsidRDefault="00794518" w:rsidP="00794518">
      <w:pPr>
        <w:ind w:firstLine="220"/>
        <w:rPr>
          <w:rFonts w:eastAsia="ＭＳ 明朝" w:hint="eastAsia"/>
          <w:lang w:eastAsia="ja-JP"/>
        </w:rPr>
      </w:pPr>
    </w:p>
    <w:p w14:paraId="6BD25F23" w14:textId="4795A0B2" w:rsidR="008A7ABB" w:rsidRPr="006F1E0B" w:rsidRDefault="008A7ABB" w:rsidP="005E060A">
      <w:pPr>
        <w:ind w:firstLine="220"/>
        <w:rPr>
          <w:rFonts w:eastAsia="ＭＳ 明朝" w:hint="eastAsia"/>
          <w:lang w:eastAsia="ja-JP"/>
        </w:rPr>
      </w:pPr>
    </w:p>
    <w:p w14:paraId="0098C4FE" w14:textId="7BB467DE" w:rsidR="00830D1A" w:rsidRPr="00794518" w:rsidRDefault="00830D1A" w:rsidP="000076A5">
      <w:pPr>
        <w:ind w:firstLine="220"/>
        <w:rPr>
          <w:rFonts w:eastAsia="ＭＳ 明朝"/>
          <w:lang w:eastAsia="ja-JP"/>
        </w:rPr>
      </w:pPr>
    </w:p>
    <w:p w14:paraId="7FCA00BD" w14:textId="6370BB02" w:rsidR="00830D1A" w:rsidRPr="00891FBD" w:rsidRDefault="00891FBD" w:rsidP="00891FBD">
      <w:pPr>
        <w:pStyle w:val="1"/>
        <w:numPr>
          <w:ilvl w:val="0"/>
          <w:numId w:val="5"/>
        </w:numPr>
        <w:ind w:firstLineChars="0"/>
        <w:rPr>
          <w:lang w:eastAsia="ja-JP"/>
        </w:rPr>
      </w:pPr>
      <w:r>
        <w:rPr>
          <w:rFonts w:hint="eastAsia"/>
          <w:lang w:eastAsia="ja-JP"/>
        </w:rPr>
        <w:t>C</w:t>
      </w:r>
      <w:r>
        <w:rPr>
          <w:lang w:eastAsia="ja-JP"/>
        </w:rPr>
        <w:t>onclusion</w:t>
      </w:r>
    </w:p>
    <w:p w14:paraId="038B42E8" w14:textId="2E424C7A" w:rsidR="00830D1A" w:rsidRPr="00794518" w:rsidRDefault="00830D1A" w:rsidP="000076A5">
      <w:pPr>
        <w:ind w:firstLine="220"/>
        <w:rPr>
          <w:rFonts w:eastAsia="ＭＳ 明朝"/>
          <w:lang w:eastAsia="ja-JP"/>
        </w:rPr>
      </w:pPr>
    </w:p>
    <w:p w14:paraId="1092810C" w14:textId="77777777" w:rsidR="00830D1A" w:rsidRPr="00794518" w:rsidRDefault="00830D1A" w:rsidP="000076A5">
      <w:pPr>
        <w:ind w:firstLine="220"/>
        <w:rPr>
          <w:rFonts w:eastAsia="ＭＳ 明朝"/>
          <w:lang w:eastAsia="ja-JP"/>
        </w:rPr>
      </w:pPr>
    </w:p>
    <w:p w14:paraId="5F6D56C4" w14:textId="77777777" w:rsidR="00830D1A" w:rsidRPr="00794518" w:rsidRDefault="00830D1A" w:rsidP="000076A5">
      <w:pPr>
        <w:ind w:firstLine="220"/>
        <w:rPr>
          <w:rFonts w:eastAsia="ＭＳ 明朝"/>
          <w:lang w:eastAsia="ja-JP"/>
        </w:rPr>
      </w:pPr>
    </w:p>
    <w:p w14:paraId="00A679E5" w14:textId="77777777" w:rsidR="00830D1A" w:rsidRPr="00794518" w:rsidRDefault="00830D1A" w:rsidP="000076A5">
      <w:pPr>
        <w:ind w:firstLine="220"/>
        <w:rPr>
          <w:rFonts w:eastAsia="ＭＳ 明朝"/>
          <w:lang w:eastAsia="ja-JP"/>
        </w:rPr>
      </w:pPr>
    </w:p>
    <w:p w14:paraId="0D9EEDC2" w14:textId="77777777" w:rsidR="00830D1A" w:rsidRPr="00794518" w:rsidRDefault="00830D1A" w:rsidP="000076A5">
      <w:pPr>
        <w:ind w:firstLine="220"/>
        <w:rPr>
          <w:rFonts w:eastAsia="ＭＳ 明朝"/>
          <w:lang w:eastAsia="ja-JP"/>
        </w:rPr>
      </w:pPr>
    </w:p>
    <w:p w14:paraId="2513DB5C" w14:textId="77777777" w:rsidR="008A7ABB" w:rsidRPr="00794518" w:rsidRDefault="008A7ABB" w:rsidP="000076A5">
      <w:pPr>
        <w:ind w:firstLine="220"/>
        <w:rPr>
          <w:rFonts w:eastAsia="ＭＳ 明朝"/>
          <w:lang w:eastAsia="ja-JP"/>
        </w:rPr>
      </w:pPr>
    </w:p>
    <w:p w14:paraId="05D31A07" w14:textId="77777777" w:rsidR="008A7ABB" w:rsidRPr="00794518" w:rsidRDefault="008A7ABB" w:rsidP="000076A5">
      <w:pPr>
        <w:ind w:firstLine="220"/>
        <w:rPr>
          <w:rFonts w:eastAsia="ＭＳ 明朝"/>
          <w:lang w:eastAsia="ja-JP"/>
        </w:rPr>
      </w:pPr>
    </w:p>
    <w:p w14:paraId="0E9A1FDA" w14:textId="77777777" w:rsidR="008A7ABB" w:rsidRPr="00794518" w:rsidRDefault="008A7ABB" w:rsidP="000076A5">
      <w:pPr>
        <w:ind w:firstLine="220"/>
        <w:rPr>
          <w:rFonts w:eastAsia="ＭＳ 明朝"/>
          <w:lang w:eastAsia="ja-JP"/>
        </w:rPr>
      </w:pPr>
    </w:p>
    <w:p w14:paraId="49C4AAD9" w14:textId="77777777" w:rsidR="008A7ABB" w:rsidRPr="00794518" w:rsidRDefault="008A7ABB" w:rsidP="000076A5">
      <w:pPr>
        <w:ind w:firstLine="220"/>
        <w:rPr>
          <w:rFonts w:eastAsia="ＭＳ 明朝"/>
          <w:lang w:eastAsia="ja-JP"/>
        </w:rPr>
      </w:pPr>
    </w:p>
    <w:p w14:paraId="18DB3551" w14:textId="77777777" w:rsidR="008A7ABB" w:rsidRPr="00794518" w:rsidRDefault="008A7ABB" w:rsidP="000076A5">
      <w:pPr>
        <w:ind w:firstLine="220"/>
        <w:rPr>
          <w:rFonts w:eastAsia="ＭＳ 明朝"/>
          <w:lang w:eastAsia="ja-JP"/>
        </w:rPr>
      </w:pPr>
    </w:p>
    <w:p w14:paraId="2C992491" w14:textId="77777777" w:rsidR="008A7ABB" w:rsidRPr="00794518" w:rsidRDefault="008A7ABB" w:rsidP="000076A5">
      <w:pPr>
        <w:ind w:firstLine="220"/>
        <w:rPr>
          <w:rFonts w:eastAsia="ＭＳ 明朝"/>
          <w:lang w:eastAsia="ja-JP"/>
        </w:rPr>
      </w:pPr>
    </w:p>
    <w:p w14:paraId="0A1C94BD" w14:textId="77777777" w:rsidR="000076A5" w:rsidRPr="00794518" w:rsidRDefault="008A7ABB" w:rsidP="00687583">
      <w:pPr>
        <w:spacing w:line="240" w:lineRule="exact"/>
        <w:ind w:firstLine="221"/>
        <w:rPr>
          <w:rFonts w:eastAsia="ＭＳ 明朝"/>
          <w:b/>
          <w:lang w:eastAsia="ja-JP"/>
        </w:rPr>
      </w:pPr>
      <w:r w:rsidRPr="00794518">
        <w:rPr>
          <w:rFonts w:eastAsia="ＭＳ 明朝"/>
          <w:b/>
          <w:lang w:eastAsia="ja-JP"/>
        </w:rPr>
        <w:t>Acknowledgement</w:t>
      </w:r>
    </w:p>
    <w:p w14:paraId="0582C3C5" w14:textId="76C31843" w:rsidR="008A7ABB" w:rsidRDefault="008A7ABB" w:rsidP="00687583">
      <w:pPr>
        <w:spacing w:line="240" w:lineRule="exact"/>
        <w:ind w:firstLine="220"/>
        <w:rPr>
          <w:rFonts w:eastAsia="ＭＳ 明朝"/>
          <w:lang w:eastAsia="ja-JP"/>
        </w:rPr>
      </w:pPr>
    </w:p>
    <w:p w14:paraId="3586A8B1" w14:textId="77777777" w:rsidR="00891FBD" w:rsidRPr="00794518" w:rsidRDefault="00891FBD" w:rsidP="00687583">
      <w:pPr>
        <w:spacing w:line="240" w:lineRule="exact"/>
        <w:ind w:firstLine="220"/>
        <w:rPr>
          <w:rFonts w:eastAsia="ＭＳ 明朝" w:hint="eastAsia"/>
          <w:lang w:eastAsia="ja-JP"/>
        </w:rPr>
      </w:pPr>
    </w:p>
    <w:p w14:paraId="049D1D62" w14:textId="77777777" w:rsidR="008A7ABB" w:rsidRPr="00794518" w:rsidRDefault="006976D7" w:rsidP="00687583">
      <w:pPr>
        <w:ind w:firstLine="221"/>
        <w:rPr>
          <w:rFonts w:eastAsia="ＭＳ 明朝"/>
          <w:b/>
          <w:lang w:eastAsia="ja-JP"/>
        </w:rPr>
      </w:pPr>
      <w:r w:rsidRPr="00794518">
        <w:rPr>
          <w:rFonts w:eastAsia="ＭＳ 明朝" w:hint="eastAsia"/>
          <w:b/>
          <w:lang w:eastAsia="ja-JP"/>
        </w:rPr>
        <w:t>References</w:t>
      </w:r>
    </w:p>
    <w:p w14:paraId="1A7CF0A7" w14:textId="77777777" w:rsidR="008A7ABB" w:rsidRPr="00794518" w:rsidRDefault="006976D7" w:rsidP="00687583">
      <w:pPr>
        <w:ind w:firstLine="220"/>
        <w:rPr>
          <w:rFonts w:eastAsia="ＭＳ 明朝"/>
          <w:kern w:val="0"/>
          <w:lang w:eastAsia="ja-JP"/>
        </w:rPr>
      </w:pPr>
      <w:r w:rsidRPr="00794518">
        <w:rPr>
          <w:rFonts w:eastAsia="ＭＳ 明朝" w:hint="eastAsia"/>
          <w:kern w:val="0"/>
          <w:lang w:eastAsia="ja-JP"/>
        </w:rPr>
        <w:t xml:space="preserve">[1] </w:t>
      </w:r>
    </w:p>
    <w:p w14:paraId="4628E50C" w14:textId="77777777" w:rsidR="008A7ABB" w:rsidRPr="00794518" w:rsidRDefault="006019CA" w:rsidP="008A7ABB">
      <w:pPr>
        <w:ind w:firstLine="220"/>
        <w:rPr>
          <w:rFonts w:eastAsia="ＭＳ 明朝"/>
          <w:lang w:eastAsia="ja-JP"/>
        </w:rPr>
      </w:pPr>
      <w:r w:rsidRPr="00794518">
        <w:rPr>
          <w:rFonts w:eastAsia="ＭＳ 明朝"/>
          <w:lang w:eastAsia="ja-JP"/>
        </w:rPr>
        <w:t>[</w:t>
      </w:r>
      <w:r w:rsidR="00833DDB" w:rsidRPr="00794518">
        <w:rPr>
          <w:rFonts w:eastAsia="ＭＳ 明朝"/>
          <w:lang w:eastAsia="ja-JP"/>
        </w:rPr>
        <w:t>2</w:t>
      </w:r>
      <w:r w:rsidRPr="00794518">
        <w:rPr>
          <w:rFonts w:eastAsia="ＭＳ 明朝"/>
          <w:lang w:eastAsia="ja-JP"/>
        </w:rPr>
        <w:t xml:space="preserve">] </w:t>
      </w:r>
    </w:p>
    <w:p w14:paraId="29E7E7E9" w14:textId="77777777" w:rsidR="006019CA" w:rsidRPr="00794518" w:rsidRDefault="006019CA" w:rsidP="008A7ABB">
      <w:pPr>
        <w:ind w:firstLine="220"/>
        <w:rPr>
          <w:rFonts w:eastAsia="ＭＳ 明朝"/>
          <w:lang w:eastAsia="ja-JP"/>
        </w:rPr>
      </w:pPr>
      <w:r w:rsidRPr="00794518">
        <w:rPr>
          <w:rFonts w:eastAsia="ＭＳ 明朝"/>
          <w:lang w:eastAsia="ja-JP"/>
        </w:rPr>
        <w:t>[</w:t>
      </w:r>
      <w:r w:rsidR="00833DDB" w:rsidRPr="00794518">
        <w:rPr>
          <w:rFonts w:eastAsia="ＭＳ 明朝"/>
          <w:lang w:eastAsia="ja-JP"/>
        </w:rPr>
        <w:t>3</w:t>
      </w:r>
      <w:r w:rsidRPr="00794518">
        <w:rPr>
          <w:rFonts w:eastAsia="ＭＳ 明朝"/>
          <w:lang w:eastAsia="ja-JP"/>
        </w:rPr>
        <w:t xml:space="preserve">] </w:t>
      </w:r>
    </w:p>
    <w:sectPr w:rsidR="006019CA" w:rsidRPr="00794518" w:rsidSect="004D7899">
      <w:type w:val="continuous"/>
      <w:pgSz w:w="11906" w:h="16838" w:code="9"/>
      <w:pgMar w:top="1021" w:right="851" w:bottom="1021" w:left="851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3FBEA" w14:textId="77777777" w:rsidR="006F3E46" w:rsidRDefault="006F3E46" w:rsidP="002D3AC8">
      <w:pPr>
        <w:ind w:firstLine="220"/>
      </w:pPr>
      <w:r>
        <w:separator/>
      </w:r>
    </w:p>
  </w:endnote>
  <w:endnote w:type="continuationSeparator" w:id="0">
    <w:p w14:paraId="40616003" w14:textId="77777777" w:rsidR="006F3E46" w:rsidRDefault="006F3E46" w:rsidP="002D3AC8">
      <w:pPr>
        <w:ind w:firstLine="2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FA3F7" w14:textId="77777777" w:rsidR="004D7899" w:rsidRDefault="004D7899">
    <w:pPr>
      <w:pStyle w:val="aa"/>
      <w:ind w:firstLine="1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2EB45" w14:textId="77777777" w:rsidR="004D7899" w:rsidRDefault="004D7899">
    <w:pPr>
      <w:pStyle w:val="aa"/>
      <w:ind w:firstLine="1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97DFA" w14:textId="77777777" w:rsidR="004D7899" w:rsidRDefault="004D7899">
    <w:pPr>
      <w:pStyle w:val="aa"/>
      <w:ind w:firstLine="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16FFA" w14:textId="77777777" w:rsidR="006F3E46" w:rsidRDefault="006F3E46" w:rsidP="002D3AC8">
      <w:pPr>
        <w:ind w:firstLine="220"/>
      </w:pPr>
      <w:r>
        <w:separator/>
      </w:r>
    </w:p>
  </w:footnote>
  <w:footnote w:type="continuationSeparator" w:id="0">
    <w:p w14:paraId="7FD38266" w14:textId="77777777" w:rsidR="006F3E46" w:rsidRDefault="006F3E46" w:rsidP="002D3AC8">
      <w:pPr>
        <w:ind w:firstLine="2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AC513" w14:textId="77777777" w:rsidR="009B1A87" w:rsidRDefault="009B1A87" w:rsidP="009B1A87">
    <w:pPr>
      <w:pStyle w:val="a8"/>
      <w:pBdr>
        <w:bottom w:val="none" w:sz="0" w:space="0" w:color="auto"/>
      </w:pBdr>
      <w:ind w:firstLine="1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0B451" w14:textId="78492B09" w:rsidR="009B1A87" w:rsidRPr="004D7899" w:rsidRDefault="004D7899" w:rsidP="00AE2612">
    <w:pPr>
      <w:pStyle w:val="a8"/>
      <w:pBdr>
        <w:bottom w:val="none" w:sz="0" w:space="0" w:color="auto"/>
      </w:pBdr>
      <w:ind w:firstLineChars="0" w:firstLine="0"/>
      <w:jc w:val="left"/>
      <w:rPr>
        <w:sz w:val="28"/>
        <w:szCs w:val="28"/>
      </w:rPr>
    </w:pPr>
    <w:r w:rsidRPr="004D7899">
      <w:rPr>
        <w:sz w:val="28"/>
        <w:szCs w:val="28"/>
      </w:rPr>
      <w:t>The 35th International Workshop on Post-Binary ULSI System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9E25C" w14:textId="77777777" w:rsidR="004D7899" w:rsidRDefault="004D7899">
    <w:pPr>
      <w:pStyle w:val="a8"/>
      <w:ind w:firstLine="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BB612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1A6CA8"/>
    <w:multiLevelType w:val="hybridMultilevel"/>
    <w:tmpl w:val="2CC6FF64"/>
    <w:lvl w:ilvl="0" w:tplc="7BEEE764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33684CDF"/>
    <w:multiLevelType w:val="hybridMultilevel"/>
    <w:tmpl w:val="6AF81270"/>
    <w:lvl w:ilvl="0" w:tplc="35E87E2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3" w15:restartNumberingAfterBreak="0">
    <w:nsid w:val="43E0210A"/>
    <w:multiLevelType w:val="hybridMultilevel"/>
    <w:tmpl w:val="50B23CFE"/>
    <w:lvl w:ilvl="0" w:tplc="77486850">
      <w:start w:val="1"/>
      <w:numFmt w:val="decimal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6474C54"/>
    <w:multiLevelType w:val="hybridMultilevel"/>
    <w:tmpl w:val="DC94D59A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5" w15:restartNumberingAfterBreak="0">
    <w:nsid w:val="79C557B1"/>
    <w:multiLevelType w:val="hybridMultilevel"/>
    <w:tmpl w:val="DE1A3DEC"/>
    <w:lvl w:ilvl="0" w:tplc="7BEEE764">
      <w:start w:val="1"/>
      <w:numFmt w:val="decimal"/>
      <w:suff w:val="space"/>
      <w:lvlText w:val="%1."/>
      <w:lvlJc w:val="left"/>
      <w:pPr>
        <w:ind w:left="447" w:hanging="227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oNotTrackMoves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NbAwtLAwNzQ0MrFU0lEKTi0uzszPAykwqgUAeHkB7CwAAAA="/>
  </w:docVars>
  <w:rsids>
    <w:rsidRoot w:val="002D3AC8"/>
    <w:rsid w:val="00001FD1"/>
    <w:rsid w:val="000076A5"/>
    <w:rsid w:val="000133AA"/>
    <w:rsid w:val="000213C7"/>
    <w:rsid w:val="00060B62"/>
    <w:rsid w:val="00066D33"/>
    <w:rsid w:val="00076114"/>
    <w:rsid w:val="00097F75"/>
    <w:rsid w:val="000A00AB"/>
    <w:rsid w:val="000D606C"/>
    <w:rsid w:val="000F5BE4"/>
    <w:rsid w:val="0013132C"/>
    <w:rsid w:val="00131CD2"/>
    <w:rsid w:val="0018307E"/>
    <w:rsid w:val="00194DF6"/>
    <w:rsid w:val="001978C6"/>
    <w:rsid w:val="00210D27"/>
    <w:rsid w:val="00271748"/>
    <w:rsid w:val="0028184A"/>
    <w:rsid w:val="002844B8"/>
    <w:rsid w:val="002A4BB7"/>
    <w:rsid w:val="002C2330"/>
    <w:rsid w:val="002D3AC8"/>
    <w:rsid w:val="002E4F05"/>
    <w:rsid w:val="002F0955"/>
    <w:rsid w:val="002F6262"/>
    <w:rsid w:val="00315E63"/>
    <w:rsid w:val="0032294D"/>
    <w:rsid w:val="00326FF5"/>
    <w:rsid w:val="00330CD4"/>
    <w:rsid w:val="00340F91"/>
    <w:rsid w:val="0039444D"/>
    <w:rsid w:val="003A345E"/>
    <w:rsid w:val="003D43A7"/>
    <w:rsid w:val="003E41B3"/>
    <w:rsid w:val="00403F99"/>
    <w:rsid w:val="00415205"/>
    <w:rsid w:val="00421FD9"/>
    <w:rsid w:val="00462CE7"/>
    <w:rsid w:val="00471DC2"/>
    <w:rsid w:val="00472822"/>
    <w:rsid w:val="00474C6D"/>
    <w:rsid w:val="004D7899"/>
    <w:rsid w:val="004F592C"/>
    <w:rsid w:val="00501BA5"/>
    <w:rsid w:val="005054A4"/>
    <w:rsid w:val="0051167E"/>
    <w:rsid w:val="00535AAD"/>
    <w:rsid w:val="00576D59"/>
    <w:rsid w:val="005B0752"/>
    <w:rsid w:val="005D6F78"/>
    <w:rsid w:val="005E060A"/>
    <w:rsid w:val="005E5479"/>
    <w:rsid w:val="006019CA"/>
    <w:rsid w:val="0067073F"/>
    <w:rsid w:val="00682EAD"/>
    <w:rsid w:val="00687583"/>
    <w:rsid w:val="006907EF"/>
    <w:rsid w:val="006976D7"/>
    <w:rsid w:val="006C015F"/>
    <w:rsid w:val="006F1E0B"/>
    <w:rsid w:val="006F3E46"/>
    <w:rsid w:val="00723A77"/>
    <w:rsid w:val="00755C51"/>
    <w:rsid w:val="00794518"/>
    <w:rsid w:val="007B6204"/>
    <w:rsid w:val="007B6775"/>
    <w:rsid w:val="007C34D2"/>
    <w:rsid w:val="007D269B"/>
    <w:rsid w:val="007F15D8"/>
    <w:rsid w:val="00830D1A"/>
    <w:rsid w:val="00833DDB"/>
    <w:rsid w:val="00843EB4"/>
    <w:rsid w:val="0085059B"/>
    <w:rsid w:val="00862F6D"/>
    <w:rsid w:val="0086323A"/>
    <w:rsid w:val="00884E72"/>
    <w:rsid w:val="0088575C"/>
    <w:rsid w:val="00891FBD"/>
    <w:rsid w:val="008940BA"/>
    <w:rsid w:val="00895DA1"/>
    <w:rsid w:val="008A7ABB"/>
    <w:rsid w:val="008C26AA"/>
    <w:rsid w:val="008D347B"/>
    <w:rsid w:val="008E590C"/>
    <w:rsid w:val="00907164"/>
    <w:rsid w:val="00927D09"/>
    <w:rsid w:val="009944A4"/>
    <w:rsid w:val="009B1A87"/>
    <w:rsid w:val="009B33CB"/>
    <w:rsid w:val="009C3FA1"/>
    <w:rsid w:val="009C60BD"/>
    <w:rsid w:val="009D55F1"/>
    <w:rsid w:val="009F41AE"/>
    <w:rsid w:val="00A81BC8"/>
    <w:rsid w:val="00AC403E"/>
    <w:rsid w:val="00AC7BAB"/>
    <w:rsid w:val="00AE052C"/>
    <w:rsid w:val="00AE2612"/>
    <w:rsid w:val="00B03F05"/>
    <w:rsid w:val="00B0463A"/>
    <w:rsid w:val="00B506D1"/>
    <w:rsid w:val="00B60FE3"/>
    <w:rsid w:val="00B82F8A"/>
    <w:rsid w:val="00BA2BA7"/>
    <w:rsid w:val="00C112D4"/>
    <w:rsid w:val="00C20E11"/>
    <w:rsid w:val="00C61108"/>
    <w:rsid w:val="00C7028B"/>
    <w:rsid w:val="00C8482F"/>
    <w:rsid w:val="00C967C4"/>
    <w:rsid w:val="00CB060E"/>
    <w:rsid w:val="00CC157B"/>
    <w:rsid w:val="00CD58E2"/>
    <w:rsid w:val="00CE4769"/>
    <w:rsid w:val="00D06EE2"/>
    <w:rsid w:val="00D526E4"/>
    <w:rsid w:val="00D62ADB"/>
    <w:rsid w:val="00D819CF"/>
    <w:rsid w:val="00D853B8"/>
    <w:rsid w:val="00D86393"/>
    <w:rsid w:val="00D906F1"/>
    <w:rsid w:val="00DC3953"/>
    <w:rsid w:val="00DC69A2"/>
    <w:rsid w:val="00DF5FF0"/>
    <w:rsid w:val="00E06FA7"/>
    <w:rsid w:val="00E44033"/>
    <w:rsid w:val="00E71756"/>
    <w:rsid w:val="00E9557F"/>
    <w:rsid w:val="00EB1015"/>
    <w:rsid w:val="00EB5D85"/>
    <w:rsid w:val="00EC6264"/>
    <w:rsid w:val="00ED2333"/>
    <w:rsid w:val="00EF25BF"/>
    <w:rsid w:val="00F24999"/>
    <w:rsid w:val="00F4511C"/>
    <w:rsid w:val="00F560B8"/>
    <w:rsid w:val="00F66C86"/>
    <w:rsid w:val="00F75BB7"/>
    <w:rsid w:val="00F77119"/>
    <w:rsid w:val="00F8140F"/>
    <w:rsid w:val="00F831D1"/>
    <w:rsid w:val="00FA4C44"/>
    <w:rsid w:val="00FB147F"/>
    <w:rsid w:val="00FE4936"/>
    <w:rsid w:val="00FE5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75E8669"/>
  <w15:chartTrackingRefBased/>
  <w15:docId w15:val="{84223445-DA68-44CC-A8E7-F8DFABCF5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FBD"/>
    <w:pPr>
      <w:widowControl w:val="0"/>
      <w:ind w:firstLineChars="100" w:firstLine="100"/>
      <w:jc w:val="both"/>
    </w:pPr>
    <w:rPr>
      <w:rFonts w:ascii="Times New Roman" w:eastAsia="Times New Roman" w:hAnsi="Times New Roman"/>
      <w:kern w:val="2"/>
      <w:sz w:val="22"/>
      <w:szCs w:val="22"/>
      <w:lang w:eastAsia="zh-CN"/>
    </w:rPr>
  </w:style>
  <w:style w:type="paragraph" w:styleId="1">
    <w:name w:val="heading 1"/>
    <w:basedOn w:val="a"/>
    <w:next w:val="a"/>
    <w:link w:val="10"/>
    <w:uiPriority w:val="9"/>
    <w:qFormat/>
    <w:rsid w:val="00421FD9"/>
    <w:pPr>
      <w:keepNext/>
      <w:outlineLvl w:val="0"/>
    </w:pPr>
    <w:rPr>
      <w:rFonts w:eastAsia="游ゴシック Light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2D3AC8"/>
    <w:pPr>
      <w:widowControl/>
      <w:spacing w:before="120" w:after="240"/>
      <w:jc w:val="center"/>
    </w:pPr>
    <w:rPr>
      <w:b/>
      <w:bCs/>
      <w:kern w:val="0"/>
      <w:sz w:val="32"/>
      <w:szCs w:val="20"/>
      <w:lang w:val="en-GB" w:eastAsia="de-DE"/>
    </w:rPr>
  </w:style>
  <w:style w:type="character" w:customStyle="1" w:styleId="a4">
    <w:name w:val="本文 (文字)"/>
    <w:link w:val="a3"/>
    <w:rsid w:val="002D3AC8"/>
    <w:rPr>
      <w:rFonts w:ascii="Times New Roman" w:eastAsia="SimSun" w:hAnsi="Times New Roman" w:cs="Times New Roman"/>
      <w:b/>
      <w:bCs/>
      <w:kern w:val="0"/>
      <w:sz w:val="32"/>
      <w:szCs w:val="20"/>
      <w:lang w:val="en-GB" w:eastAsia="de-DE"/>
    </w:rPr>
  </w:style>
  <w:style w:type="paragraph" w:styleId="a5">
    <w:name w:val="footnote text"/>
    <w:basedOn w:val="a"/>
    <w:link w:val="a6"/>
    <w:semiHidden/>
    <w:rsid w:val="002D3AC8"/>
    <w:pPr>
      <w:widowControl/>
      <w:jc w:val="left"/>
    </w:pPr>
    <w:rPr>
      <w:kern w:val="0"/>
      <w:sz w:val="20"/>
      <w:szCs w:val="20"/>
      <w:lang w:val="de-DE" w:eastAsia="de-DE"/>
    </w:rPr>
  </w:style>
  <w:style w:type="character" w:customStyle="1" w:styleId="a6">
    <w:name w:val="脚注文字列 (文字)"/>
    <w:link w:val="a5"/>
    <w:semiHidden/>
    <w:rsid w:val="002D3AC8"/>
    <w:rPr>
      <w:rFonts w:ascii="Times New Roman" w:eastAsia="SimSun" w:hAnsi="Times New Roman" w:cs="Times New Roman"/>
      <w:kern w:val="0"/>
      <w:sz w:val="20"/>
      <w:szCs w:val="20"/>
      <w:lang w:val="de-DE" w:eastAsia="de-DE"/>
    </w:rPr>
  </w:style>
  <w:style w:type="character" w:styleId="a7">
    <w:name w:val="footnote reference"/>
    <w:semiHidden/>
    <w:rsid w:val="002D3AC8"/>
    <w:rPr>
      <w:vertAlign w:val="superscript"/>
    </w:rPr>
  </w:style>
  <w:style w:type="paragraph" w:styleId="a8">
    <w:name w:val="header"/>
    <w:basedOn w:val="a"/>
    <w:link w:val="a9"/>
    <w:uiPriority w:val="99"/>
    <w:unhideWhenUsed/>
    <w:rsid w:val="00F451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ヘッダー (文字)"/>
    <w:link w:val="a8"/>
    <w:uiPriority w:val="99"/>
    <w:rsid w:val="00F4511C"/>
    <w:rPr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4511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フッター (文字)"/>
    <w:link w:val="aa"/>
    <w:uiPriority w:val="99"/>
    <w:rsid w:val="00F4511C"/>
    <w:rPr>
      <w:kern w:val="2"/>
      <w:sz w:val="18"/>
      <w:szCs w:val="18"/>
    </w:rPr>
  </w:style>
  <w:style w:type="character" w:styleId="ac">
    <w:name w:val="Hyperlink"/>
    <w:uiPriority w:val="99"/>
    <w:unhideWhenUsed/>
    <w:rsid w:val="0018307E"/>
    <w:rPr>
      <w:color w:val="0000FF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F15D8"/>
    <w:rPr>
      <w:sz w:val="18"/>
      <w:szCs w:val="18"/>
    </w:rPr>
  </w:style>
  <w:style w:type="character" w:customStyle="1" w:styleId="ae">
    <w:name w:val="吹き出し (文字)"/>
    <w:link w:val="ad"/>
    <w:uiPriority w:val="99"/>
    <w:semiHidden/>
    <w:rsid w:val="007F15D8"/>
    <w:rPr>
      <w:kern w:val="2"/>
      <w:sz w:val="18"/>
      <w:szCs w:val="18"/>
    </w:rPr>
  </w:style>
  <w:style w:type="paragraph" w:customStyle="1" w:styleId="NORMALPARAINPAPER">
    <w:name w:val="NORMAL PARA IN PAPER"/>
    <w:rsid w:val="007D269B"/>
    <w:pPr>
      <w:tabs>
        <w:tab w:val="left" w:pos="1200"/>
      </w:tabs>
      <w:spacing w:after="200" w:line="210" w:lineRule="atLeast"/>
      <w:ind w:firstLine="245"/>
      <w:jc w:val="both"/>
    </w:pPr>
    <w:rPr>
      <w:rFonts w:ascii="Times New Roman" w:hAnsi="Times New Roman"/>
      <w:snapToGrid w:val="0"/>
      <w:sz w:val="18"/>
      <w:szCs w:val="18"/>
      <w:lang w:eastAsia="en-US"/>
    </w:rPr>
  </w:style>
  <w:style w:type="paragraph" w:styleId="af">
    <w:name w:val="Plain Text"/>
    <w:basedOn w:val="a"/>
    <w:link w:val="af0"/>
    <w:rsid w:val="007D269B"/>
    <w:pPr>
      <w:widowControl/>
      <w:jc w:val="left"/>
    </w:pPr>
    <w:rPr>
      <w:rFonts w:ascii="Courier New" w:hAnsi="Courier New" w:cs="Courier New"/>
      <w:kern w:val="0"/>
      <w:sz w:val="20"/>
      <w:szCs w:val="20"/>
      <w:lang w:eastAsia="it-IT"/>
    </w:rPr>
  </w:style>
  <w:style w:type="character" w:customStyle="1" w:styleId="af0">
    <w:name w:val="書式なし (文字)"/>
    <w:link w:val="af"/>
    <w:rsid w:val="007D269B"/>
    <w:rPr>
      <w:rFonts w:ascii="Courier New" w:eastAsia="SimSun" w:hAnsi="Courier New" w:cs="Courier New"/>
      <w:lang w:eastAsia="it-IT"/>
    </w:rPr>
  </w:style>
  <w:style w:type="paragraph" w:customStyle="1" w:styleId="text">
    <w:name w:val="text"/>
    <w:basedOn w:val="a"/>
    <w:rsid w:val="00862F6D"/>
    <w:pPr>
      <w:widowControl/>
      <w:spacing w:line="240" w:lineRule="exact"/>
      <w:ind w:firstLine="187"/>
    </w:pPr>
    <w:rPr>
      <w:kern w:val="0"/>
      <w:sz w:val="20"/>
      <w:szCs w:val="20"/>
      <w:lang w:eastAsia="fr-FR"/>
    </w:rPr>
  </w:style>
  <w:style w:type="paragraph" w:styleId="af1">
    <w:name w:val="caption"/>
    <w:basedOn w:val="a"/>
    <w:next w:val="a"/>
    <w:uiPriority w:val="35"/>
    <w:unhideWhenUsed/>
    <w:qFormat/>
    <w:rsid w:val="00EC6264"/>
    <w:rPr>
      <w:bCs/>
      <w:sz w:val="20"/>
      <w:szCs w:val="21"/>
    </w:rPr>
  </w:style>
  <w:style w:type="character" w:customStyle="1" w:styleId="10">
    <w:name w:val="見出し 1 (文字)"/>
    <w:link w:val="1"/>
    <w:uiPriority w:val="9"/>
    <w:rsid w:val="00421FD9"/>
    <w:rPr>
      <w:rFonts w:ascii="Times New Roman" w:eastAsia="游ゴシック Light" w:hAnsi="Times New Roman" w:cs="Times New Roman"/>
      <w:kern w:val="2"/>
      <w:sz w:val="22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2F5A10-2A7F-4583-8B1A-26C0DF50D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ZXJ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IT</dc:creator>
  <cp:keywords/>
  <cp:lastModifiedBy>宮内　亮一</cp:lastModifiedBy>
  <cp:revision>4</cp:revision>
  <cp:lastPrinted>2012-10-18T01:30:00Z</cp:lastPrinted>
  <dcterms:created xsi:type="dcterms:W3CDTF">2026-01-03T05:26:00Z</dcterms:created>
  <dcterms:modified xsi:type="dcterms:W3CDTF">2026-01-03T06:16:00Z</dcterms:modified>
</cp:coreProperties>
</file>